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2D1C18" w14:textId="737987DC" w:rsidR="001C4BC3" w:rsidRDefault="00F00AE7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87B45D6" wp14:editId="6F5687E4">
                <wp:simplePos x="0" y="0"/>
                <wp:positionH relativeFrom="column">
                  <wp:posOffset>5406032</wp:posOffset>
                </wp:positionH>
                <wp:positionV relativeFrom="paragraph">
                  <wp:posOffset>-87960</wp:posOffset>
                </wp:positionV>
                <wp:extent cx="2179320" cy="1120462"/>
                <wp:effectExtent l="0" t="0" r="0" b="381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12046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1459ABD0" w14:textId="40DA25E3" w:rsidR="00EF7948" w:rsidRDefault="00EF7948" w:rsidP="00EF7948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sz w:val="17"/>
                                <w:szCs w:val="17"/>
                                <w:lang w:val="es-ES"/>
                              </w:rPr>
                              <w:t>Jill Cox</w:t>
                            </w:r>
                            <w:r>
                              <w:rPr>
                                <w:sz w:val="17"/>
                                <w:szCs w:val="17"/>
                                <w:lang w:val="es-ES"/>
                              </w:rPr>
                              <w:t>, Chair (v)</w:t>
                            </w:r>
                          </w:p>
                          <w:p w14:paraId="78406BFE" w14:textId="0D3B089F" w:rsidR="00F00AE7" w:rsidRDefault="00F00AE7" w:rsidP="00F00AE7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 w:rsidRPr="00B9177C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Sheri White</w:t>
                            </w: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, Co-Chair (v)</w:t>
                            </w:r>
                          </w:p>
                          <w:p w14:paraId="1111F067" w14:textId="01D8D8FA" w:rsidR="00F00AE7" w:rsidRPr="00F00AE7" w:rsidRDefault="00F00AE7" w:rsidP="00F00AE7">
                            <w:pPr>
                              <w:pStyle w:val="BodyText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,</w:t>
                            </w:r>
                            <w:r w:rsidRPr="00005738">
                              <w:rPr>
                                <w:sz w:val="17"/>
                                <w:szCs w:val="17"/>
                              </w:rPr>
                              <w:t xml:space="preserve"> </w:t>
                            </w:r>
                            <w:r>
                              <w:rPr>
                                <w:sz w:val="17"/>
                                <w:szCs w:val="17"/>
                              </w:rPr>
                              <w:t>(v)</w:t>
                            </w:r>
                          </w:p>
                          <w:p w14:paraId="66BC5F61" w14:textId="52C7CCB2" w:rsidR="00B9177C" w:rsidRPr="00FE20A9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  <w:t>Fabio Robles</w:t>
                            </w:r>
                            <w:r w:rsidR="00EF794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  <w:t xml:space="preserve"> (v)</w:t>
                            </w:r>
                          </w:p>
                          <w:p w14:paraId="0A7AFB77" w14:textId="6574F4AA" w:rsidR="00A75505" w:rsidRDefault="00A75505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Jolene Edwards</w:t>
                            </w:r>
                          </w:p>
                          <w:p w14:paraId="17004AFB" w14:textId="19366636" w:rsidR="0033407D" w:rsidRDefault="0033407D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Trent Tuthill</w:t>
                            </w:r>
                          </w:p>
                          <w:p w14:paraId="037A7F93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D7CE8AC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BF6BFCA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14286FCB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6E557631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5FA41F86" w14:textId="77777777" w:rsidR="0045332C" w:rsidRDefault="004533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65pt;margin-top:-6.95pt;width:171.6pt;height:88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1459ABD0" w14:textId="40DA25E3" w:rsidR="00EF7948" w:rsidRDefault="00EF7948" w:rsidP="00EF7948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sz w:val="17"/>
                          <w:szCs w:val="17"/>
                          <w:lang w:val="es-ES"/>
                        </w:rPr>
                        <w:t>Jill Cox</w:t>
                      </w:r>
                      <w:r>
                        <w:rPr>
                          <w:sz w:val="17"/>
                          <w:szCs w:val="17"/>
                          <w:lang w:val="es-ES"/>
                        </w:rPr>
                        <w:t>, Chair (v)</w:t>
                      </w:r>
                    </w:p>
                    <w:p w14:paraId="78406BFE" w14:textId="0D3B089F" w:rsidR="00F00AE7" w:rsidRDefault="00F00AE7" w:rsidP="00F00AE7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 w:rsidRPr="00B9177C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Sheri White</w:t>
                      </w: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, Co-Chair (v)</w:t>
                      </w:r>
                    </w:p>
                    <w:p w14:paraId="1111F067" w14:textId="01D8D8FA" w:rsidR="00F00AE7" w:rsidRPr="00F00AE7" w:rsidRDefault="00F00AE7" w:rsidP="00F00AE7">
                      <w:pPr>
                        <w:pStyle w:val="BodyText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,</w:t>
                      </w:r>
                      <w:r w:rsidRPr="00005738">
                        <w:rPr>
                          <w:sz w:val="17"/>
                          <w:szCs w:val="17"/>
                        </w:rPr>
                        <w:t xml:space="preserve"> </w:t>
                      </w:r>
                      <w:r>
                        <w:rPr>
                          <w:sz w:val="17"/>
                          <w:szCs w:val="17"/>
                        </w:rPr>
                        <w:t>(v)</w:t>
                      </w:r>
                    </w:p>
                    <w:p w14:paraId="66BC5F61" w14:textId="52C7CCB2" w:rsidR="00B9177C" w:rsidRPr="00FE20A9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  <w:t>Fabio Robles</w:t>
                      </w:r>
                      <w:r w:rsidR="00EF7948"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  <w:t xml:space="preserve"> (v)</w:t>
                      </w:r>
                    </w:p>
                    <w:p w14:paraId="0A7AFB77" w14:textId="6574F4AA" w:rsidR="00A75505" w:rsidRDefault="00A75505" w:rsidP="00B9177C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Jolene Edwards</w:t>
                      </w:r>
                    </w:p>
                    <w:p w14:paraId="17004AFB" w14:textId="19366636" w:rsidR="0033407D" w:rsidRDefault="0033407D" w:rsidP="00B9177C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Trent Tuthill</w:t>
                      </w:r>
                    </w:p>
                    <w:p w14:paraId="037A7F93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D7CE8AC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BF6BFCA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14286FCB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6E557631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5FA41F86" w14:textId="77777777" w:rsidR="0045332C" w:rsidRDefault="0045332C"/>
                  </w:txbxContent>
                </v:textbox>
              </v:shape>
            </w:pict>
          </mc:Fallback>
        </mc:AlternateContent>
      </w:r>
      <w:r w:rsidR="00E25589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5A4E128" wp14:editId="6866098D">
                <wp:simplePos x="0" y="0"/>
                <wp:positionH relativeFrom="column">
                  <wp:posOffset>1835150</wp:posOffset>
                </wp:positionH>
                <wp:positionV relativeFrom="paragraph">
                  <wp:posOffset>42545</wp:posOffset>
                </wp:positionV>
                <wp:extent cx="3552825" cy="1090930"/>
                <wp:effectExtent l="0" t="0" r="28575" b="1397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52825" cy="10909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838C80" w14:textId="77777777" w:rsidR="00716FC3" w:rsidRDefault="00716FC3" w:rsidP="00716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45332C">
                              <w:rPr>
                                <w:b/>
                              </w:rPr>
                              <w:t>First 5 Trinity Children and Families Commission</w:t>
                            </w:r>
                          </w:p>
                          <w:p w14:paraId="252A33EF" w14:textId="46C61C10" w:rsidR="00716FC3" w:rsidRDefault="004438EB" w:rsidP="00716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REGULAR </w:t>
                            </w:r>
                            <w:r w:rsidR="00716FC3">
                              <w:rPr>
                                <w:b/>
                              </w:rPr>
                              <w:t>MEETING AGENDA</w:t>
                            </w:r>
                          </w:p>
                          <w:p w14:paraId="5F172C1E" w14:textId="55EBD831" w:rsidR="00716FC3" w:rsidRDefault="00380FD3" w:rsidP="0040361A">
                            <w:pPr>
                              <w:jc w:val="center"/>
                              <w:rPr>
                                <w:b/>
                                <w:color w:val="0E0E0E"/>
                              </w:rPr>
                            </w:pPr>
                            <w:r>
                              <w:rPr>
                                <w:b/>
                                <w:color w:val="0E0E0E"/>
                              </w:rPr>
                              <w:t>Monday</w:t>
                            </w:r>
                            <w:r w:rsidR="00716FC3" w:rsidRPr="008615E4">
                              <w:rPr>
                                <w:b/>
                                <w:color w:val="0E0E0E"/>
                              </w:rPr>
                              <w:t xml:space="preserve">, </w:t>
                            </w:r>
                            <w:r w:rsidR="00154BC2">
                              <w:rPr>
                                <w:b/>
                                <w:color w:val="0E0E0E"/>
                              </w:rPr>
                              <w:t>June</w:t>
                            </w:r>
                            <w:r w:rsidR="002640FA">
                              <w:rPr>
                                <w:b/>
                                <w:color w:val="0E0E0E"/>
                              </w:rPr>
                              <w:t xml:space="preserve"> 2</w:t>
                            </w:r>
                            <w:r w:rsidR="00154BC2">
                              <w:rPr>
                                <w:b/>
                                <w:color w:val="0E0E0E"/>
                              </w:rPr>
                              <w:t>9</w:t>
                            </w:r>
                            <w:r w:rsidR="0023399E">
                              <w:rPr>
                                <w:b/>
                                <w:color w:val="0E0E0E"/>
                              </w:rPr>
                              <w:t>, 202</w:t>
                            </w:r>
                            <w:r w:rsidR="00E25589">
                              <w:rPr>
                                <w:b/>
                                <w:color w:val="0E0E0E"/>
                              </w:rPr>
                              <w:t>5</w:t>
                            </w:r>
                            <w:r w:rsidR="004D5FE3">
                              <w:rPr>
                                <w:b/>
                                <w:color w:val="0E0E0E"/>
                              </w:rPr>
                              <w:t>,</w:t>
                            </w:r>
                            <w:r w:rsidR="00716FC3" w:rsidRPr="008615E4">
                              <w:rPr>
                                <w:b/>
                                <w:color w:val="0E0E0E"/>
                              </w:rPr>
                              <w:t xml:space="preserve"> </w:t>
                            </w:r>
                            <w:r w:rsidR="00716FC3">
                              <w:rPr>
                                <w:b/>
                                <w:color w:val="0E0E0E"/>
                              </w:rPr>
                              <w:t>from</w:t>
                            </w:r>
                            <w:r w:rsidR="00716FC3" w:rsidRPr="008615E4">
                              <w:rPr>
                                <w:color w:val="0E0E0E"/>
                              </w:rPr>
                              <w:t xml:space="preserve"> </w:t>
                            </w:r>
                            <w:r w:rsidR="00F00AE7">
                              <w:rPr>
                                <w:b/>
                                <w:color w:val="0E0E0E"/>
                              </w:rPr>
                              <w:t>9</w:t>
                            </w:r>
                            <w:r w:rsidR="00A75505">
                              <w:rPr>
                                <w:b/>
                                <w:color w:val="0E0E0E"/>
                              </w:rPr>
                              <w:t>:</w:t>
                            </w:r>
                            <w:r w:rsidR="00A677DD">
                              <w:rPr>
                                <w:b/>
                                <w:color w:val="0E0E0E"/>
                              </w:rPr>
                              <w:t>0</w:t>
                            </w:r>
                            <w:r w:rsidR="00A75505">
                              <w:rPr>
                                <w:b/>
                                <w:color w:val="0E0E0E"/>
                              </w:rPr>
                              <w:t>0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am</w:t>
                            </w:r>
                            <w:r w:rsidR="00A75505">
                              <w:rPr>
                                <w:b/>
                                <w:color w:val="0E0E0E"/>
                              </w:rPr>
                              <w:t>-</w:t>
                            </w:r>
                            <w:r w:rsidR="00EF7948">
                              <w:rPr>
                                <w:b/>
                                <w:color w:val="0E0E0E"/>
                              </w:rPr>
                              <w:t>1</w:t>
                            </w:r>
                            <w:r w:rsidR="00F00AE7">
                              <w:rPr>
                                <w:b/>
                                <w:color w:val="0E0E0E"/>
                              </w:rPr>
                              <w:t>1</w:t>
                            </w:r>
                            <w:r w:rsidR="00A75505">
                              <w:rPr>
                                <w:b/>
                                <w:color w:val="0E0E0E"/>
                              </w:rPr>
                              <w:t>:</w:t>
                            </w:r>
                            <w:r w:rsidR="00EF7948">
                              <w:rPr>
                                <w:b/>
                                <w:color w:val="0E0E0E"/>
                              </w:rPr>
                              <w:t>0</w:t>
                            </w:r>
                            <w:r w:rsidR="00A75505">
                              <w:rPr>
                                <w:b/>
                                <w:color w:val="0E0E0E"/>
                              </w:rPr>
                              <w:t xml:space="preserve">0 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p</w:t>
                            </w:r>
                            <w:r w:rsidR="00716FC3" w:rsidRPr="008615E4">
                              <w:rPr>
                                <w:b/>
                                <w:color w:val="0E0E0E"/>
                              </w:rPr>
                              <w:t>m</w:t>
                            </w:r>
                          </w:p>
                          <w:p w14:paraId="112C9655" w14:textId="5E793A0E" w:rsidR="0040361A" w:rsidRDefault="0040361A" w:rsidP="0040361A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@ Health &amp; Human Services – </w:t>
                            </w:r>
                            <w:r w:rsidR="00A76305">
                              <w:rPr>
                                <w:b/>
                              </w:rPr>
                              <w:t xml:space="preserve">                             </w:t>
                            </w:r>
                            <w:r>
                              <w:rPr>
                                <w:b/>
                              </w:rPr>
                              <w:t xml:space="preserve">Madrone Conference Room located at </w:t>
                            </w:r>
                            <w:r w:rsidR="00B90B49">
                              <w:rPr>
                                <w:b/>
                              </w:rPr>
                              <w:t xml:space="preserve">                        </w:t>
                            </w:r>
                            <w:r>
                              <w:rPr>
                                <w:b/>
                              </w:rPr>
                              <w:t>51 Industrial Park</w:t>
                            </w:r>
                            <w:r w:rsidR="00380FD3">
                              <w:rPr>
                                <w:b/>
                              </w:rPr>
                              <w:t>w</w:t>
                            </w:r>
                            <w:r>
                              <w:rPr>
                                <w:b/>
                              </w:rPr>
                              <w:t>ay, Weaverville, CA 96093</w:t>
                            </w:r>
                          </w:p>
                          <w:p w14:paraId="45CB285E" w14:textId="77777777" w:rsidR="00716FC3" w:rsidRDefault="00716F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A4E128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7" type="#_x0000_t202" style="position:absolute;margin-left:144.5pt;margin-top:3.35pt;width:279.75pt;height:8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" fillcolor="white [3201]" strokeweight=".5pt">
                <v:textbox>
                  <w:txbxContent>
                    <w:p w14:paraId="4D838C80" w14:textId="77777777" w:rsidR="00716FC3" w:rsidRDefault="00716FC3" w:rsidP="00716FC3">
                      <w:pPr>
                        <w:jc w:val="center"/>
                        <w:rPr>
                          <w:b/>
                        </w:rPr>
                      </w:pPr>
                      <w:r w:rsidRPr="0045332C">
                        <w:rPr>
                          <w:b/>
                        </w:rPr>
                        <w:t>First 5 Trinity Children and Families Commission</w:t>
                      </w:r>
                    </w:p>
                    <w:p w14:paraId="252A33EF" w14:textId="46C61C10" w:rsidR="00716FC3" w:rsidRDefault="004438EB" w:rsidP="00716FC3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REGULAR </w:t>
                      </w:r>
                      <w:r w:rsidR="00716FC3">
                        <w:rPr>
                          <w:b/>
                        </w:rPr>
                        <w:t>MEETING AGENDA</w:t>
                      </w:r>
                    </w:p>
                    <w:p w14:paraId="5F172C1E" w14:textId="55EBD831" w:rsidR="00716FC3" w:rsidRDefault="00380FD3" w:rsidP="0040361A">
                      <w:pPr>
                        <w:jc w:val="center"/>
                        <w:rPr>
                          <w:b/>
                          <w:color w:val="0E0E0E"/>
                        </w:rPr>
                      </w:pPr>
                      <w:r>
                        <w:rPr>
                          <w:b/>
                          <w:color w:val="0E0E0E"/>
                        </w:rPr>
                        <w:t>Monday</w:t>
                      </w:r>
                      <w:r w:rsidR="00716FC3" w:rsidRPr="008615E4">
                        <w:rPr>
                          <w:b/>
                          <w:color w:val="0E0E0E"/>
                        </w:rPr>
                        <w:t xml:space="preserve">, </w:t>
                      </w:r>
                      <w:r w:rsidR="00154BC2">
                        <w:rPr>
                          <w:b/>
                          <w:color w:val="0E0E0E"/>
                        </w:rPr>
                        <w:t>June</w:t>
                      </w:r>
                      <w:r w:rsidR="002640FA">
                        <w:rPr>
                          <w:b/>
                          <w:color w:val="0E0E0E"/>
                        </w:rPr>
                        <w:t xml:space="preserve"> 2</w:t>
                      </w:r>
                      <w:r w:rsidR="00154BC2">
                        <w:rPr>
                          <w:b/>
                          <w:color w:val="0E0E0E"/>
                        </w:rPr>
                        <w:t>9</w:t>
                      </w:r>
                      <w:r w:rsidR="0023399E">
                        <w:rPr>
                          <w:b/>
                          <w:color w:val="0E0E0E"/>
                        </w:rPr>
                        <w:t>, 202</w:t>
                      </w:r>
                      <w:r w:rsidR="00E25589">
                        <w:rPr>
                          <w:b/>
                          <w:color w:val="0E0E0E"/>
                        </w:rPr>
                        <w:t>5</w:t>
                      </w:r>
                      <w:r w:rsidR="004D5FE3">
                        <w:rPr>
                          <w:b/>
                          <w:color w:val="0E0E0E"/>
                        </w:rPr>
                        <w:t>,</w:t>
                      </w:r>
                      <w:r w:rsidR="00716FC3" w:rsidRPr="008615E4">
                        <w:rPr>
                          <w:b/>
                          <w:color w:val="0E0E0E"/>
                        </w:rPr>
                        <w:t xml:space="preserve"> </w:t>
                      </w:r>
                      <w:r w:rsidR="00716FC3">
                        <w:rPr>
                          <w:b/>
                          <w:color w:val="0E0E0E"/>
                        </w:rPr>
                        <w:t>from</w:t>
                      </w:r>
                      <w:r w:rsidR="00716FC3" w:rsidRPr="008615E4">
                        <w:rPr>
                          <w:color w:val="0E0E0E"/>
                        </w:rPr>
                        <w:t xml:space="preserve"> </w:t>
                      </w:r>
                      <w:r w:rsidR="00F00AE7">
                        <w:rPr>
                          <w:b/>
                          <w:color w:val="0E0E0E"/>
                        </w:rPr>
                        <w:t>9</w:t>
                      </w:r>
                      <w:r w:rsidR="00A75505">
                        <w:rPr>
                          <w:b/>
                          <w:color w:val="0E0E0E"/>
                        </w:rPr>
                        <w:t>:</w:t>
                      </w:r>
                      <w:r w:rsidR="00A677DD">
                        <w:rPr>
                          <w:b/>
                          <w:color w:val="0E0E0E"/>
                        </w:rPr>
                        <w:t>0</w:t>
                      </w:r>
                      <w:r w:rsidR="00A75505">
                        <w:rPr>
                          <w:b/>
                          <w:color w:val="0E0E0E"/>
                        </w:rPr>
                        <w:t>0</w:t>
                      </w:r>
                      <w:r>
                        <w:rPr>
                          <w:b/>
                          <w:color w:val="0E0E0E"/>
                        </w:rPr>
                        <w:t>am</w:t>
                      </w:r>
                      <w:r w:rsidR="00A75505">
                        <w:rPr>
                          <w:b/>
                          <w:color w:val="0E0E0E"/>
                        </w:rPr>
                        <w:t>-</w:t>
                      </w:r>
                      <w:r w:rsidR="00EF7948">
                        <w:rPr>
                          <w:b/>
                          <w:color w:val="0E0E0E"/>
                        </w:rPr>
                        <w:t>1</w:t>
                      </w:r>
                      <w:r w:rsidR="00F00AE7">
                        <w:rPr>
                          <w:b/>
                          <w:color w:val="0E0E0E"/>
                        </w:rPr>
                        <w:t>1</w:t>
                      </w:r>
                      <w:r w:rsidR="00A75505">
                        <w:rPr>
                          <w:b/>
                          <w:color w:val="0E0E0E"/>
                        </w:rPr>
                        <w:t>:</w:t>
                      </w:r>
                      <w:r w:rsidR="00EF7948">
                        <w:rPr>
                          <w:b/>
                          <w:color w:val="0E0E0E"/>
                        </w:rPr>
                        <w:t>0</w:t>
                      </w:r>
                      <w:r w:rsidR="00A75505">
                        <w:rPr>
                          <w:b/>
                          <w:color w:val="0E0E0E"/>
                        </w:rPr>
                        <w:t xml:space="preserve">0 </w:t>
                      </w:r>
                      <w:r>
                        <w:rPr>
                          <w:b/>
                          <w:color w:val="0E0E0E"/>
                        </w:rPr>
                        <w:t>p</w:t>
                      </w:r>
                      <w:r w:rsidR="00716FC3" w:rsidRPr="008615E4">
                        <w:rPr>
                          <w:b/>
                          <w:color w:val="0E0E0E"/>
                        </w:rPr>
                        <w:t>m</w:t>
                      </w:r>
                    </w:p>
                    <w:p w14:paraId="112C9655" w14:textId="5E793A0E" w:rsidR="0040361A" w:rsidRDefault="0040361A" w:rsidP="0040361A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@ Health &amp; Human Services – </w:t>
                      </w:r>
                      <w:r w:rsidR="00A76305">
                        <w:rPr>
                          <w:b/>
                        </w:rPr>
                        <w:t xml:space="preserve">                             </w:t>
                      </w:r>
                      <w:r>
                        <w:rPr>
                          <w:b/>
                        </w:rPr>
                        <w:t xml:space="preserve">Madrone Conference Room located at </w:t>
                      </w:r>
                      <w:r w:rsidR="00B90B49">
                        <w:rPr>
                          <w:b/>
                        </w:rPr>
                        <w:t xml:space="preserve">                        </w:t>
                      </w:r>
                      <w:r>
                        <w:rPr>
                          <w:b/>
                        </w:rPr>
                        <w:t>51 Industrial Park</w:t>
                      </w:r>
                      <w:r w:rsidR="00380FD3">
                        <w:rPr>
                          <w:b/>
                        </w:rPr>
                        <w:t>w</w:t>
                      </w:r>
                      <w:r>
                        <w:rPr>
                          <w:b/>
                        </w:rPr>
                        <w:t>ay, Weaverville, CA 96093</w:t>
                      </w:r>
                    </w:p>
                    <w:p w14:paraId="45CB285E" w14:textId="77777777" w:rsidR="00716FC3" w:rsidRDefault="00716FC3"/>
                  </w:txbxContent>
                </v:textbox>
              </v:shape>
            </w:pict>
          </mc:Fallback>
        </mc:AlternateContent>
      </w:r>
    </w:p>
    <w:p w14:paraId="649B82FB" w14:textId="2B5FC8E7" w:rsidR="0045332C" w:rsidRDefault="00D93451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DC9199" id="Line 17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" strokecolor="#c3c3bf" strokeweight=".33708mm">
                <w10:wrap anchorx="page"/>
              </v:line>
            </w:pict>
          </mc:Fallback>
        </mc:AlternateContent>
      </w:r>
    </w:p>
    <w:p w14:paraId="3CFCD537" w14:textId="52DB1C89" w:rsidR="001C4BC3" w:rsidRDefault="0045332C" w:rsidP="00C25A11">
      <w:pPr>
        <w:pStyle w:val="BodyText"/>
        <w:ind w:right="-40"/>
        <w:rPr>
          <w:b/>
          <w:sz w:val="16"/>
        </w:rPr>
      </w:pPr>
      <w:bookmarkStart w:id="0" w:name="_Hlk148357340"/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bookmarkEnd w:id="0"/>
    <w:p w14:paraId="4A8C6663" w14:textId="77777777" w:rsidR="0045332C" w:rsidRPr="001C13C1" w:rsidRDefault="008B2F20" w:rsidP="00C25A11">
      <w:pPr>
        <w:spacing w:line="267" w:lineRule="exact"/>
        <w:rPr>
          <w:b/>
          <w:color w:val="163689"/>
        </w:rPr>
      </w:pPr>
      <w:r>
        <w:fldChar w:fldCharType="begin"/>
      </w:r>
      <w:r>
        <w:instrText xml:space="preserve"> HYPERLINK "http://www.First5Trinity.org" </w:instrText>
      </w:r>
      <w:r>
        <w:fldChar w:fldCharType="separate"/>
      </w:r>
      <w:r w:rsidR="00D93451" w:rsidRPr="001C13C1">
        <w:rPr>
          <w:rStyle w:val="Hyperlink"/>
        </w:rPr>
        <w:t>www.First5Trinity.org</w:t>
      </w:r>
      <w:r>
        <w:rPr>
          <w:rStyle w:val="Hyperlink"/>
        </w:rPr>
        <w:fldChar w:fldCharType="end"/>
      </w:r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7D8B4832" w14:textId="77777777" w:rsidR="0010218C" w:rsidRDefault="0010218C" w:rsidP="00EE0E3A">
      <w:pPr>
        <w:spacing w:line="249" w:lineRule="auto"/>
        <w:ind w:right="192"/>
        <w:rPr>
          <w:color w:val="0E0E0E"/>
          <w:w w:val="105"/>
          <w:sz w:val="20"/>
          <w:szCs w:val="20"/>
        </w:rPr>
      </w:pPr>
    </w:p>
    <w:p w14:paraId="3AAEB98D" w14:textId="663B8595" w:rsidR="0045332C" w:rsidRPr="0092518B" w:rsidRDefault="0045332C" w:rsidP="00745042">
      <w:pPr>
        <w:spacing w:line="249" w:lineRule="auto"/>
        <w:ind w:left="360" w:right="192" w:firstLine="11"/>
        <w:rPr>
          <w:sz w:val="20"/>
          <w:szCs w:val="20"/>
        </w:rPr>
      </w:pPr>
      <w:r w:rsidRPr="0092518B">
        <w:rPr>
          <w:color w:val="0E0E0E"/>
          <w:w w:val="105"/>
          <w:sz w:val="20"/>
          <w:szCs w:val="20"/>
        </w:rPr>
        <w:t>The</w:t>
      </w:r>
      <w:r w:rsidRPr="0092518B">
        <w:rPr>
          <w:color w:val="0E0E0E"/>
          <w:spacing w:val="-10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First</w:t>
      </w:r>
      <w:r w:rsidRPr="0092518B">
        <w:rPr>
          <w:color w:val="0E0E0E"/>
          <w:spacing w:val="-10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5</w:t>
      </w:r>
      <w:r w:rsidRPr="0092518B">
        <w:rPr>
          <w:color w:val="0E0E0E"/>
          <w:spacing w:val="-13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Trinity County</w:t>
      </w:r>
      <w:r w:rsidRPr="0092518B">
        <w:rPr>
          <w:color w:val="0E0E0E"/>
          <w:spacing w:val="-6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Children</w:t>
      </w:r>
      <w:r w:rsidRPr="0092518B">
        <w:rPr>
          <w:color w:val="0E0E0E"/>
          <w:spacing w:val="-5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and</w:t>
      </w:r>
      <w:r w:rsidRPr="0092518B">
        <w:rPr>
          <w:color w:val="0E0E0E"/>
          <w:spacing w:val="-17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Families</w:t>
      </w:r>
      <w:r w:rsidRPr="0092518B">
        <w:rPr>
          <w:color w:val="0E0E0E"/>
          <w:spacing w:val="-6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Commission</w:t>
      </w:r>
      <w:r w:rsidRPr="0092518B">
        <w:rPr>
          <w:color w:val="0E0E0E"/>
          <w:spacing w:val="-4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is</w:t>
      </w:r>
      <w:r w:rsidRPr="0092518B">
        <w:rPr>
          <w:color w:val="0E0E0E"/>
          <w:spacing w:val="-13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committed</w:t>
      </w:r>
      <w:r w:rsidRPr="0092518B">
        <w:rPr>
          <w:color w:val="0E0E0E"/>
          <w:spacing w:val="-8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to</w:t>
      </w:r>
      <w:r w:rsidRPr="0092518B">
        <w:rPr>
          <w:color w:val="0E0E0E"/>
          <w:spacing w:val="-17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ensuring</w:t>
      </w:r>
      <w:r w:rsidRPr="0092518B">
        <w:rPr>
          <w:color w:val="0E0E0E"/>
          <w:spacing w:val="-9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that</w:t>
      </w:r>
      <w:r w:rsidRPr="0092518B">
        <w:rPr>
          <w:color w:val="0E0E0E"/>
          <w:spacing w:val="-10"/>
          <w:w w:val="105"/>
          <w:sz w:val="20"/>
          <w:szCs w:val="20"/>
        </w:rPr>
        <w:t xml:space="preserve"> </w:t>
      </w:r>
      <w:proofErr w:type="gramStart"/>
      <w:r w:rsidRPr="0092518B">
        <w:rPr>
          <w:color w:val="0E0E0E"/>
          <w:w w:val="105"/>
          <w:sz w:val="20"/>
          <w:szCs w:val="20"/>
        </w:rPr>
        <w:t>persons</w:t>
      </w:r>
      <w:proofErr w:type="gramEnd"/>
      <w:r w:rsidRPr="0092518B">
        <w:rPr>
          <w:color w:val="0E0E0E"/>
          <w:spacing w:val="-10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with</w:t>
      </w:r>
      <w:r w:rsidRPr="0092518B">
        <w:rPr>
          <w:color w:val="0E0E0E"/>
          <w:spacing w:val="-13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disabilities have equal access to full participation in its public meetings</w:t>
      </w:r>
      <w:r w:rsidRPr="0092518B">
        <w:rPr>
          <w:color w:val="414248"/>
          <w:w w:val="105"/>
          <w:sz w:val="20"/>
          <w:szCs w:val="20"/>
        </w:rPr>
        <w:t xml:space="preserve">.  </w:t>
      </w:r>
      <w:r w:rsidRPr="0092518B">
        <w:rPr>
          <w:color w:val="0E0E0E"/>
          <w:w w:val="105"/>
          <w:sz w:val="20"/>
          <w:szCs w:val="20"/>
        </w:rPr>
        <w:t xml:space="preserve">Those with disabilities needing accommodation to participate in a meeting should contact </w:t>
      </w:r>
      <w:r w:rsidR="00586DFE">
        <w:rPr>
          <w:color w:val="0E0E0E"/>
          <w:w w:val="105"/>
          <w:sz w:val="20"/>
          <w:szCs w:val="20"/>
        </w:rPr>
        <w:t>Cathy Tillman, (530)784-1537</w:t>
      </w:r>
      <w:r w:rsidRPr="0092518B">
        <w:rPr>
          <w:color w:val="0E0E0E"/>
          <w:w w:val="105"/>
          <w:sz w:val="20"/>
          <w:szCs w:val="20"/>
        </w:rPr>
        <w:t xml:space="preserve"> or via email at </w:t>
      </w:r>
      <w:r w:rsidR="00586DFE">
        <w:t>ctillman</w:t>
      </w:r>
      <w:r w:rsidR="00A677DD">
        <w:t>@trinitycounty.org</w:t>
      </w:r>
      <w:r w:rsidR="0033407D">
        <w:t xml:space="preserve"> </w:t>
      </w:r>
      <w:r w:rsidRPr="0092518B">
        <w:rPr>
          <w:color w:val="0E0E0E"/>
          <w:w w:val="105"/>
          <w:sz w:val="20"/>
          <w:szCs w:val="20"/>
        </w:rPr>
        <w:t>at least 48 hours in advance of a meeting to request an auxiliary aid or accommodation, such</w:t>
      </w:r>
      <w:r w:rsidRPr="0092518B">
        <w:rPr>
          <w:color w:val="0E0E0E"/>
          <w:spacing w:val="-11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as</w:t>
      </w:r>
      <w:r w:rsidRPr="0092518B">
        <w:rPr>
          <w:color w:val="0E0E0E"/>
          <w:spacing w:val="-14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an</w:t>
      </w:r>
      <w:r w:rsidRPr="0092518B">
        <w:rPr>
          <w:color w:val="0E0E0E"/>
          <w:spacing w:val="-15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interpreter,</w:t>
      </w:r>
      <w:r w:rsidRPr="0092518B">
        <w:rPr>
          <w:color w:val="0E0E0E"/>
          <w:spacing w:val="-2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assistive</w:t>
      </w:r>
      <w:r w:rsidRPr="0092518B">
        <w:rPr>
          <w:color w:val="0E0E0E"/>
          <w:spacing w:val="-9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listening</w:t>
      </w:r>
      <w:r w:rsidRPr="0092518B">
        <w:rPr>
          <w:color w:val="0E0E0E"/>
          <w:spacing w:val="-5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device</w:t>
      </w:r>
      <w:r w:rsidRPr="0092518B">
        <w:rPr>
          <w:color w:val="0E0E0E"/>
          <w:spacing w:val="-12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or</w:t>
      </w:r>
      <w:r w:rsidRPr="0092518B">
        <w:rPr>
          <w:color w:val="0E0E0E"/>
          <w:spacing w:val="-16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alternative</w:t>
      </w:r>
      <w:r w:rsidRPr="0092518B">
        <w:rPr>
          <w:color w:val="0E0E0E"/>
          <w:spacing w:val="-4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format.</w:t>
      </w:r>
    </w:p>
    <w:p w14:paraId="5C111E61" w14:textId="77777777" w:rsidR="0045332C" w:rsidRPr="0092518B" w:rsidRDefault="0045332C" w:rsidP="00745042">
      <w:pPr>
        <w:pStyle w:val="BodyText"/>
        <w:spacing w:before="4"/>
        <w:ind w:left="360"/>
        <w:rPr>
          <w:sz w:val="20"/>
          <w:szCs w:val="20"/>
        </w:rPr>
      </w:pPr>
    </w:p>
    <w:p w14:paraId="17C74602" w14:textId="77777777" w:rsidR="0045332C" w:rsidRPr="0092518B" w:rsidRDefault="0045332C" w:rsidP="00745042">
      <w:pPr>
        <w:spacing w:before="1"/>
        <w:ind w:left="360"/>
        <w:rPr>
          <w:b/>
          <w:sz w:val="20"/>
          <w:szCs w:val="20"/>
        </w:rPr>
      </w:pPr>
      <w:r w:rsidRPr="0092518B">
        <w:rPr>
          <w:b/>
          <w:color w:val="0E0E0E"/>
          <w:sz w:val="20"/>
          <w:szCs w:val="20"/>
        </w:rPr>
        <w:t>PUBLIC NOTICE</w:t>
      </w:r>
    </w:p>
    <w:p w14:paraId="62E5BC0F" w14:textId="1A43DD32" w:rsidR="0045332C" w:rsidRPr="0092518B" w:rsidRDefault="007A636F" w:rsidP="00EE0E3A">
      <w:pPr>
        <w:spacing w:before="10" w:line="249" w:lineRule="auto"/>
        <w:ind w:left="360" w:firstLine="6"/>
        <w:rPr>
          <w:sz w:val="20"/>
          <w:szCs w:val="20"/>
        </w:rPr>
      </w:pPr>
      <w:r w:rsidRPr="0092518B">
        <w:rPr>
          <w:color w:val="0E0E0E"/>
          <w:w w:val="105"/>
          <w:sz w:val="20"/>
          <w:szCs w:val="20"/>
        </w:rPr>
        <w:t xml:space="preserve">This agenda is </w:t>
      </w:r>
      <w:r w:rsidR="0045332C" w:rsidRPr="0092518B">
        <w:rPr>
          <w:color w:val="0E0E0E"/>
          <w:w w:val="105"/>
          <w:sz w:val="20"/>
          <w:szCs w:val="20"/>
        </w:rPr>
        <w:t xml:space="preserve">posted </w:t>
      </w:r>
      <w:r w:rsidR="0040361A">
        <w:rPr>
          <w:color w:val="0E0E0E"/>
          <w:w w:val="105"/>
          <w:sz w:val="20"/>
          <w:szCs w:val="20"/>
        </w:rPr>
        <w:t>51 Industrial Park Way</w:t>
      </w:r>
      <w:r w:rsidR="00DB2992" w:rsidRPr="001141E9">
        <w:rPr>
          <w:rStyle w:val="Hyperlink"/>
          <w:color w:val="auto"/>
          <w:w w:val="105"/>
          <w:sz w:val="20"/>
          <w:szCs w:val="20"/>
          <w:u w:val="none"/>
        </w:rPr>
        <w:t xml:space="preserve">, </w:t>
      </w:r>
      <w:r w:rsidR="001141E9" w:rsidRPr="001141E9">
        <w:rPr>
          <w:rStyle w:val="Hyperlink"/>
          <w:color w:val="auto"/>
          <w:w w:val="105"/>
          <w:sz w:val="20"/>
          <w:szCs w:val="20"/>
          <w:u w:val="none"/>
        </w:rPr>
        <w:t>Weaverville</w:t>
      </w:r>
      <w:r w:rsidR="0040361A">
        <w:rPr>
          <w:rStyle w:val="Hyperlink"/>
          <w:color w:val="auto"/>
          <w:w w:val="105"/>
          <w:sz w:val="20"/>
          <w:szCs w:val="20"/>
          <w:u w:val="none"/>
        </w:rPr>
        <w:t>, CA</w:t>
      </w:r>
      <w:r w:rsidR="00BF4DCC" w:rsidRPr="001141E9">
        <w:rPr>
          <w:w w:val="105"/>
          <w:sz w:val="20"/>
          <w:szCs w:val="20"/>
        </w:rPr>
        <w:t xml:space="preserve"> </w:t>
      </w:r>
      <w:r w:rsidR="0045332C" w:rsidRPr="0092518B">
        <w:rPr>
          <w:color w:val="0E0E0E"/>
          <w:w w:val="105"/>
          <w:sz w:val="20"/>
          <w:szCs w:val="20"/>
        </w:rPr>
        <w:t xml:space="preserve">at least 72 hours in </w:t>
      </w:r>
      <w:r w:rsidR="0045332C" w:rsidRPr="0092518B">
        <w:rPr>
          <w:i/>
          <w:color w:val="0E0E0E"/>
          <w:w w:val="105"/>
          <w:sz w:val="20"/>
          <w:szCs w:val="20"/>
        </w:rPr>
        <w:t xml:space="preserve">advance </w:t>
      </w:r>
      <w:r w:rsidR="0045332C" w:rsidRPr="0092518B">
        <w:rPr>
          <w:color w:val="0E0E0E"/>
          <w:w w:val="105"/>
          <w:sz w:val="20"/>
          <w:szCs w:val="20"/>
        </w:rPr>
        <w:t>of the meeting</w:t>
      </w:r>
      <w:r w:rsidR="0045332C" w:rsidRPr="0092518B">
        <w:rPr>
          <w:color w:val="2A2A2A"/>
          <w:w w:val="105"/>
          <w:sz w:val="20"/>
          <w:szCs w:val="20"/>
        </w:rPr>
        <w:t xml:space="preserve">. </w:t>
      </w:r>
      <w:r w:rsidR="0045332C" w:rsidRPr="0092518B">
        <w:rPr>
          <w:color w:val="0E0E0E"/>
          <w:w w:val="105"/>
          <w:sz w:val="20"/>
          <w:szCs w:val="20"/>
        </w:rPr>
        <w:t xml:space="preserve">Meeting materials are available for the meeting via email at </w:t>
      </w:r>
      <w:hyperlink r:id="rId7" w:history="1">
        <w:r w:rsidR="006E4450" w:rsidRPr="00E35FBE">
          <w:rPr>
            <w:rStyle w:val="Hyperlink"/>
          </w:rPr>
          <w:t>ctillman@trinitycounty.org</w:t>
        </w:r>
      </w:hyperlink>
      <w:r w:rsidR="0040361A">
        <w:t xml:space="preserve">. </w:t>
      </w:r>
    </w:p>
    <w:p w14:paraId="3C08AF75" w14:textId="1437FE42" w:rsidR="001079FD" w:rsidRPr="0092518B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  <w:rPr>
          <w:sz w:val="20"/>
          <w:szCs w:val="20"/>
        </w:rPr>
      </w:pPr>
      <w:r w:rsidRPr="0092518B">
        <w:rPr>
          <w:b/>
          <w:color w:val="0E0E0E"/>
          <w:w w:val="105"/>
          <w:sz w:val="20"/>
          <w:szCs w:val="20"/>
        </w:rPr>
        <w:t>Call to Order/</w:t>
      </w:r>
      <w:r w:rsidR="0045332C" w:rsidRPr="0092518B">
        <w:rPr>
          <w:b/>
          <w:color w:val="0E0E0E"/>
          <w:w w:val="105"/>
          <w:sz w:val="20"/>
          <w:szCs w:val="20"/>
        </w:rPr>
        <w:t xml:space="preserve">Introductions </w:t>
      </w:r>
    </w:p>
    <w:p w14:paraId="226C70AE" w14:textId="6514EA2B" w:rsidR="0045332C" w:rsidRPr="007A10D7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92518B">
        <w:rPr>
          <w:b/>
          <w:color w:val="0E0E0E"/>
          <w:w w:val="105"/>
          <w:sz w:val="20"/>
          <w:szCs w:val="20"/>
        </w:rPr>
        <w:t xml:space="preserve">Public Comment: </w:t>
      </w:r>
      <w:r w:rsidRPr="0092518B">
        <w:rPr>
          <w:color w:val="0E0E0E"/>
          <w:w w:val="105"/>
          <w:sz w:val="20"/>
          <w:szCs w:val="20"/>
        </w:rPr>
        <w:t>Persons may address the Commission on items not on this agenda</w:t>
      </w:r>
      <w:r w:rsidRPr="0092518B">
        <w:rPr>
          <w:color w:val="2A2A2A"/>
          <w:w w:val="105"/>
          <w:sz w:val="20"/>
          <w:szCs w:val="20"/>
        </w:rPr>
        <w:t xml:space="preserve">. </w:t>
      </w:r>
      <w:r w:rsidRPr="0092518B">
        <w:rPr>
          <w:color w:val="0E0E0E"/>
          <w:w w:val="105"/>
          <w:sz w:val="20"/>
          <w:szCs w:val="20"/>
        </w:rPr>
        <w:t>Public comment is limited to three minutes per speaker. Please note that although the Commission</w:t>
      </w:r>
      <w:r w:rsidRPr="0092518B">
        <w:rPr>
          <w:color w:val="0E0E0E"/>
          <w:spacing w:val="-4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is</w:t>
      </w:r>
      <w:r w:rsidRPr="0092518B">
        <w:rPr>
          <w:color w:val="0E0E0E"/>
          <w:spacing w:val="-27"/>
          <w:w w:val="105"/>
          <w:sz w:val="20"/>
          <w:szCs w:val="20"/>
        </w:rPr>
        <w:t xml:space="preserve"> </w:t>
      </w:r>
      <w:r w:rsidRPr="0092518B">
        <w:rPr>
          <w:i/>
          <w:color w:val="0E0E0E"/>
          <w:w w:val="105"/>
          <w:sz w:val="20"/>
          <w:szCs w:val="20"/>
        </w:rPr>
        <w:t>very</w:t>
      </w:r>
      <w:r w:rsidRPr="0092518B">
        <w:rPr>
          <w:i/>
          <w:color w:val="0E0E0E"/>
          <w:spacing w:val="-1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interested</w:t>
      </w:r>
      <w:r w:rsidRPr="0092518B">
        <w:rPr>
          <w:color w:val="0E0E0E"/>
          <w:spacing w:val="-4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in</w:t>
      </w:r>
      <w:r w:rsidRPr="0092518B">
        <w:rPr>
          <w:color w:val="0E0E0E"/>
          <w:spacing w:val="-5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your</w:t>
      </w:r>
      <w:r w:rsidRPr="0092518B">
        <w:rPr>
          <w:color w:val="0E0E0E"/>
          <w:spacing w:val="-10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concerns,</w:t>
      </w:r>
      <w:r w:rsidRPr="0092518B">
        <w:rPr>
          <w:color w:val="0E0E0E"/>
          <w:spacing w:val="-3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the</w:t>
      </w:r>
      <w:r w:rsidRPr="0092518B">
        <w:rPr>
          <w:color w:val="0E0E0E"/>
          <w:spacing w:val="-16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California</w:t>
      </w:r>
      <w:r w:rsidRPr="0092518B">
        <w:rPr>
          <w:color w:val="0E0E0E"/>
          <w:spacing w:val="-10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Brown</w:t>
      </w:r>
      <w:r w:rsidRPr="0092518B">
        <w:rPr>
          <w:color w:val="0E0E0E"/>
          <w:spacing w:val="-7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Act</w:t>
      </w:r>
      <w:r w:rsidRPr="0092518B">
        <w:rPr>
          <w:color w:val="0E0E0E"/>
          <w:spacing w:val="-14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prohibits</w:t>
      </w:r>
      <w:r w:rsidRPr="0092518B">
        <w:rPr>
          <w:color w:val="0E0E0E"/>
          <w:spacing w:val="-4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the</w:t>
      </w:r>
      <w:r w:rsidRPr="0092518B">
        <w:rPr>
          <w:color w:val="0E0E0E"/>
          <w:spacing w:val="-13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Commission</w:t>
      </w:r>
      <w:r w:rsidRPr="0092518B">
        <w:rPr>
          <w:color w:val="0E0E0E"/>
          <w:spacing w:val="2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from taking</w:t>
      </w:r>
      <w:r w:rsidRPr="0092518B">
        <w:rPr>
          <w:color w:val="0E0E0E"/>
          <w:spacing w:val="-2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any</w:t>
      </w:r>
      <w:r w:rsidRPr="0092518B">
        <w:rPr>
          <w:color w:val="0E0E0E"/>
          <w:spacing w:val="-7"/>
          <w:w w:val="105"/>
          <w:sz w:val="20"/>
          <w:szCs w:val="20"/>
        </w:rPr>
        <w:t xml:space="preserve"> </w:t>
      </w:r>
      <w:r w:rsidR="001141E9" w:rsidRPr="0092518B">
        <w:rPr>
          <w:color w:val="0E0E0E"/>
          <w:w w:val="105"/>
          <w:sz w:val="20"/>
          <w:szCs w:val="20"/>
        </w:rPr>
        <w:t>action at</w:t>
      </w:r>
      <w:r w:rsidRPr="0092518B">
        <w:rPr>
          <w:color w:val="0E0E0E"/>
          <w:spacing w:val="-13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this</w:t>
      </w:r>
      <w:r w:rsidRPr="0092518B">
        <w:rPr>
          <w:color w:val="0E0E0E"/>
          <w:spacing w:val="-9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meeting</w:t>
      </w:r>
      <w:r w:rsidRPr="0092518B">
        <w:rPr>
          <w:color w:val="0E0E0E"/>
          <w:spacing w:val="-5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on</w:t>
      </w:r>
      <w:r w:rsidRPr="0092518B">
        <w:rPr>
          <w:color w:val="0E0E0E"/>
          <w:spacing w:val="-9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items</w:t>
      </w:r>
      <w:r w:rsidRPr="0092518B">
        <w:rPr>
          <w:color w:val="0E0E0E"/>
          <w:spacing w:val="-9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not</w:t>
      </w:r>
      <w:r w:rsidRPr="0092518B">
        <w:rPr>
          <w:color w:val="0E0E0E"/>
          <w:spacing w:val="-10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published</w:t>
      </w:r>
      <w:r w:rsidRPr="0092518B">
        <w:rPr>
          <w:color w:val="0E0E0E"/>
          <w:spacing w:val="1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on</w:t>
      </w:r>
      <w:r w:rsidRPr="0092518B">
        <w:rPr>
          <w:color w:val="0E0E0E"/>
          <w:spacing w:val="-12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this</w:t>
      </w:r>
      <w:r w:rsidRPr="0092518B">
        <w:rPr>
          <w:color w:val="0E0E0E"/>
          <w:spacing w:val="-2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agenda</w:t>
      </w:r>
      <w:r w:rsidRPr="007A10D7">
        <w:rPr>
          <w:color w:val="0E0E0E"/>
          <w:w w:val="105"/>
        </w:rPr>
        <w:t>.</w:t>
      </w:r>
    </w:p>
    <w:p w14:paraId="352B85E6" w14:textId="77777777" w:rsidR="0045332C" w:rsidRPr="007A10D7" w:rsidRDefault="0045332C" w:rsidP="00745042">
      <w:pPr>
        <w:pStyle w:val="BodyText"/>
        <w:spacing w:before="2"/>
        <w:ind w:left="720" w:hanging="360"/>
        <w:rPr>
          <w:sz w:val="22"/>
          <w:szCs w:val="22"/>
        </w:rPr>
      </w:pPr>
    </w:p>
    <w:p w14:paraId="61BC955B" w14:textId="417D522E" w:rsidR="0045332C" w:rsidRDefault="00915C8E" w:rsidP="00745042">
      <w:pPr>
        <w:spacing w:after="22"/>
        <w:ind w:left="360" w:right="2761"/>
        <w:jc w:val="center"/>
        <w:rPr>
          <w:b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40E1CA96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B089069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55B36A3B" w14:textId="77777777" w:rsidR="009B0268" w:rsidRPr="00380FD3" w:rsidRDefault="009B0268" w:rsidP="00380FD3">
      <w:pPr>
        <w:spacing w:line="276" w:lineRule="auto"/>
        <w:contextualSpacing/>
        <w:rPr>
          <w:b/>
          <w:sz w:val="20"/>
          <w:szCs w:val="20"/>
        </w:rPr>
      </w:pPr>
    </w:p>
    <w:p w14:paraId="71E137C5" w14:textId="77777777" w:rsidR="0010218C" w:rsidRPr="009337C6" w:rsidRDefault="0010218C" w:rsidP="00EE0E3A">
      <w:pPr>
        <w:pStyle w:val="ListParagraph"/>
        <w:ind w:left="720" w:firstLine="0"/>
        <w:contextualSpacing/>
        <w:jc w:val="right"/>
        <w:rPr>
          <w:b/>
          <w:sz w:val="20"/>
          <w:szCs w:val="20"/>
        </w:rPr>
      </w:pPr>
    </w:p>
    <w:p w14:paraId="7DF6F254" w14:textId="3586126A" w:rsidR="00A070EA" w:rsidRPr="0092518B" w:rsidRDefault="00A070EA" w:rsidP="00EE0E3A">
      <w:pPr>
        <w:pStyle w:val="ListParagraph"/>
        <w:numPr>
          <w:ilvl w:val="0"/>
          <w:numId w:val="5"/>
        </w:numPr>
        <w:ind w:left="720" w:hanging="360"/>
        <w:contextualSpacing/>
        <w:jc w:val="left"/>
        <w:rPr>
          <w:b/>
          <w:sz w:val="20"/>
          <w:szCs w:val="20"/>
        </w:rPr>
      </w:pPr>
      <w:r w:rsidRPr="0092518B">
        <w:rPr>
          <w:b/>
          <w:color w:val="0E0E0E"/>
          <w:sz w:val="20"/>
          <w:szCs w:val="20"/>
        </w:rPr>
        <w:t>Consent Agenda</w:t>
      </w:r>
    </w:p>
    <w:p w14:paraId="1422B771" w14:textId="063E882F" w:rsidR="00A677DD" w:rsidRDefault="00504301" w:rsidP="00EE0E3A">
      <w:pPr>
        <w:pStyle w:val="ListParagraph"/>
        <w:spacing w:line="276" w:lineRule="auto"/>
        <w:ind w:left="720" w:firstLine="0"/>
        <w:contextualSpacing/>
        <w:rPr>
          <w:bCs/>
          <w:color w:val="0E0E0E"/>
          <w:sz w:val="20"/>
          <w:szCs w:val="20"/>
        </w:rPr>
      </w:pPr>
      <w:r w:rsidRPr="0092518B">
        <w:rPr>
          <w:bCs/>
          <w:color w:val="0E0E0E"/>
          <w:sz w:val="20"/>
          <w:szCs w:val="20"/>
        </w:rPr>
        <w:t>Items are expected to be routine and non-</w:t>
      </w:r>
      <w:r w:rsidR="008275E1" w:rsidRPr="0092518B">
        <w:rPr>
          <w:bCs/>
          <w:color w:val="0E0E0E"/>
          <w:sz w:val="20"/>
          <w:szCs w:val="20"/>
        </w:rPr>
        <w:t>controversial</w:t>
      </w:r>
      <w:r w:rsidR="008275E1">
        <w:rPr>
          <w:bCs/>
          <w:color w:val="0E0E0E"/>
          <w:sz w:val="20"/>
          <w:szCs w:val="20"/>
        </w:rPr>
        <w:t xml:space="preserve"> and</w:t>
      </w:r>
      <w:r w:rsidR="00DF6964">
        <w:rPr>
          <w:bCs/>
          <w:color w:val="0E0E0E"/>
          <w:sz w:val="20"/>
          <w:szCs w:val="20"/>
        </w:rPr>
        <w:t xml:space="preserve"> </w:t>
      </w:r>
      <w:r w:rsidRPr="0092518B">
        <w:rPr>
          <w:bCs/>
          <w:color w:val="0E0E0E"/>
          <w:sz w:val="20"/>
          <w:szCs w:val="20"/>
        </w:rPr>
        <w:t xml:space="preserve">will be acted upon at one time without discussion. Any commission member or interested person may request removal of an item from the Consent Agenda for discussion </w:t>
      </w:r>
      <w:proofErr w:type="gramStart"/>
      <w:r w:rsidRPr="0092518B">
        <w:rPr>
          <w:bCs/>
          <w:color w:val="0E0E0E"/>
          <w:sz w:val="20"/>
          <w:szCs w:val="20"/>
        </w:rPr>
        <w:t>later on</w:t>
      </w:r>
      <w:proofErr w:type="gramEnd"/>
      <w:r w:rsidRPr="0092518B">
        <w:rPr>
          <w:bCs/>
          <w:color w:val="0E0E0E"/>
          <w:sz w:val="20"/>
          <w:szCs w:val="20"/>
        </w:rPr>
        <w:t xml:space="preserve"> the agenda. Consider the approval of the following items:</w:t>
      </w:r>
    </w:p>
    <w:p w14:paraId="1CC082F4" w14:textId="19AE9EA8" w:rsidR="00E25589" w:rsidRDefault="00E25589" w:rsidP="00380FD3">
      <w:pPr>
        <w:pStyle w:val="ListParagraph"/>
        <w:numPr>
          <w:ilvl w:val="0"/>
          <w:numId w:val="18"/>
        </w:numPr>
        <w:spacing w:line="276" w:lineRule="auto"/>
        <w:contextualSpacing/>
        <w:rPr>
          <w:bCs/>
          <w:color w:val="0E0E0E"/>
          <w:sz w:val="20"/>
          <w:szCs w:val="20"/>
        </w:rPr>
      </w:pPr>
      <w:r>
        <w:rPr>
          <w:bCs/>
          <w:color w:val="0E0E0E"/>
          <w:sz w:val="20"/>
          <w:szCs w:val="20"/>
        </w:rPr>
        <w:t xml:space="preserve">Minutes from </w:t>
      </w:r>
      <w:r w:rsidR="00154BC2">
        <w:rPr>
          <w:bCs/>
          <w:color w:val="0E0E0E"/>
          <w:sz w:val="20"/>
          <w:szCs w:val="20"/>
        </w:rPr>
        <w:t xml:space="preserve">April 27, </w:t>
      </w:r>
      <w:proofErr w:type="gramStart"/>
      <w:r w:rsidR="00154BC2">
        <w:rPr>
          <w:bCs/>
          <w:color w:val="0E0E0E"/>
          <w:sz w:val="20"/>
          <w:szCs w:val="20"/>
        </w:rPr>
        <w:t>2026</w:t>
      </w:r>
      <w:proofErr w:type="gramEnd"/>
      <w:r w:rsidR="00336D27">
        <w:rPr>
          <w:bCs/>
          <w:color w:val="0E0E0E"/>
          <w:sz w:val="20"/>
          <w:szCs w:val="20"/>
        </w:rPr>
        <w:t xml:space="preserve"> meeting</w:t>
      </w:r>
    </w:p>
    <w:p w14:paraId="2AD9D66A" w14:textId="77777777" w:rsidR="009217F5" w:rsidRDefault="009217F5" w:rsidP="00EE0E3A">
      <w:pPr>
        <w:pStyle w:val="ListParagraph"/>
        <w:ind w:left="720" w:firstLine="0"/>
        <w:contextualSpacing/>
        <w:jc w:val="right"/>
        <w:rPr>
          <w:b/>
          <w:sz w:val="20"/>
          <w:szCs w:val="20"/>
        </w:rPr>
      </w:pPr>
    </w:p>
    <w:p w14:paraId="2CEDD4CA" w14:textId="14DB93C6" w:rsidR="0069186C" w:rsidRDefault="007D0773" w:rsidP="00EE0E3A">
      <w:pPr>
        <w:pStyle w:val="ListParagraph"/>
        <w:numPr>
          <w:ilvl w:val="0"/>
          <w:numId w:val="5"/>
        </w:numPr>
        <w:ind w:left="720" w:hanging="360"/>
        <w:contextualSpacing/>
        <w:jc w:val="left"/>
        <w:rPr>
          <w:b/>
          <w:sz w:val="20"/>
          <w:szCs w:val="20"/>
        </w:rPr>
      </w:pPr>
      <w:r>
        <w:rPr>
          <w:b/>
          <w:sz w:val="20"/>
          <w:szCs w:val="20"/>
        </w:rPr>
        <w:t>Business Updates</w:t>
      </w:r>
      <w:r w:rsidR="0069186C">
        <w:rPr>
          <w:b/>
          <w:sz w:val="20"/>
          <w:szCs w:val="20"/>
        </w:rPr>
        <w:t>:</w:t>
      </w:r>
    </w:p>
    <w:p w14:paraId="0EE6272E" w14:textId="1BD5BFB5" w:rsidR="00475F3D" w:rsidRDefault="00F00AE7" w:rsidP="00EE0E3A">
      <w:pPr>
        <w:pStyle w:val="ListParagraph"/>
        <w:numPr>
          <w:ilvl w:val="1"/>
          <w:numId w:val="5"/>
        </w:numPr>
        <w:contextualSpacing/>
        <w:rPr>
          <w:sz w:val="20"/>
          <w:szCs w:val="20"/>
        </w:rPr>
      </w:pPr>
      <w:r>
        <w:rPr>
          <w:sz w:val="20"/>
          <w:szCs w:val="20"/>
        </w:rPr>
        <w:t>Budget Review FY26 Q1</w:t>
      </w:r>
      <w:r w:rsidR="00336D27">
        <w:rPr>
          <w:sz w:val="20"/>
          <w:szCs w:val="20"/>
        </w:rPr>
        <w:t xml:space="preserve"> – </w:t>
      </w:r>
      <w:r>
        <w:rPr>
          <w:sz w:val="20"/>
          <w:szCs w:val="20"/>
        </w:rPr>
        <w:t>Q</w:t>
      </w:r>
      <w:r w:rsidR="00154BC2">
        <w:rPr>
          <w:sz w:val="20"/>
          <w:szCs w:val="20"/>
        </w:rPr>
        <w:t>4, expected</w:t>
      </w:r>
    </w:p>
    <w:p w14:paraId="71482DF6" w14:textId="13B8F1F0" w:rsidR="00F00AE7" w:rsidRDefault="00A663F9" w:rsidP="00A663F9">
      <w:pPr>
        <w:pStyle w:val="ListParagraph"/>
        <w:numPr>
          <w:ilvl w:val="1"/>
          <w:numId w:val="5"/>
        </w:numPr>
        <w:contextualSpacing/>
        <w:rPr>
          <w:b/>
          <w:bCs/>
          <w:sz w:val="20"/>
          <w:szCs w:val="20"/>
          <w:highlight w:val="yellow"/>
        </w:rPr>
      </w:pPr>
      <w:r>
        <w:rPr>
          <w:sz w:val="20"/>
          <w:szCs w:val="20"/>
        </w:rPr>
        <w:t xml:space="preserve">Form 700 – 2025 Annual Filing </w:t>
      </w:r>
      <w:r w:rsidRPr="00AE45DC">
        <w:rPr>
          <w:b/>
          <w:bCs/>
          <w:sz w:val="20"/>
          <w:szCs w:val="20"/>
          <w:highlight w:val="yellow"/>
        </w:rPr>
        <w:t xml:space="preserve">(Due to C. Tillman </w:t>
      </w:r>
      <w:r w:rsidR="00AE45DC" w:rsidRPr="00AE45DC">
        <w:rPr>
          <w:b/>
          <w:bCs/>
          <w:sz w:val="20"/>
          <w:szCs w:val="20"/>
          <w:highlight w:val="yellow"/>
        </w:rPr>
        <w:t>ASAP</w:t>
      </w:r>
      <w:r w:rsidRPr="00AE45DC">
        <w:rPr>
          <w:b/>
          <w:bCs/>
          <w:sz w:val="20"/>
          <w:szCs w:val="20"/>
          <w:highlight w:val="yellow"/>
        </w:rPr>
        <w:t xml:space="preserve">) </w:t>
      </w:r>
    </w:p>
    <w:p w14:paraId="08294218" w14:textId="77777777" w:rsidR="00380FD3" w:rsidRPr="009B0268" w:rsidRDefault="00380FD3" w:rsidP="00EE0E3A">
      <w:pPr>
        <w:pStyle w:val="ListParagraph"/>
        <w:ind w:firstLine="0"/>
        <w:contextualSpacing/>
        <w:jc w:val="right"/>
        <w:rPr>
          <w:sz w:val="20"/>
          <w:szCs w:val="20"/>
        </w:rPr>
      </w:pPr>
    </w:p>
    <w:p w14:paraId="54DAC3C5" w14:textId="77777777" w:rsidR="00861C32" w:rsidRPr="00861C32" w:rsidRDefault="009F2726" w:rsidP="00EE0E3A">
      <w:pPr>
        <w:pStyle w:val="ListParagraph"/>
        <w:numPr>
          <w:ilvl w:val="0"/>
          <w:numId w:val="5"/>
        </w:numPr>
        <w:ind w:left="810"/>
        <w:contextualSpacing/>
        <w:jc w:val="left"/>
        <w:rPr>
          <w:bCs/>
          <w:sz w:val="20"/>
          <w:szCs w:val="20"/>
        </w:rPr>
      </w:pPr>
      <w:r>
        <w:rPr>
          <w:b/>
          <w:sz w:val="20"/>
          <w:szCs w:val="20"/>
        </w:rPr>
        <w:t xml:space="preserve">Discussion and possible action: </w:t>
      </w:r>
    </w:p>
    <w:p w14:paraId="45C3FAFA" w14:textId="1D546DC6" w:rsidR="00EE0E3A" w:rsidRDefault="00861C32" w:rsidP="00861C32">
      <w:pPr>
        <w:pStyle w:val="ListParagraph"/>
        <w:numPr>
          <w:ilvl w:val="1"/>
          <w:numId w:val="5"/>
        </w:numPr>
        <w:spacing w:line="276" w:lineRule="auto"/>
        <w:contextualSpacing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Outreach, </w:t>
      </w:r>
      <w:r w:rsidR="008C21B4">
        <w:rPr>
          <w:bCs/>
          <w:sz w:val="20"/>
          <w:szCs w:val="20"/>
        </w:rPr>
        <w:t>e</w:t>
      </w:r>
      <w:r>
        <w:rPr>
          <w:bCs/>
          <w:sz w:val="20"/>
          <w:szCs w:val="20"/>
        </w:rPr>
        <w:t xml:space="preserve">ngagement, and </w:t>
      </w:r>
      <w:r w:rsidR="008C21B4">
        <w:rPr>
          <w:bCs/>
          <w:sz w:val="20"/>
          <w:szCs w:val="20"/>
        </w:rPr>
        <w:t>c</w:t>
      </w:r>
      <w:r>
        <w:rPr>
          <w:bCs/>
          <w:sz w:val="20"/>
          <w:szCs w:val="20"/>
        </w:rPr>
        <w:t>ommunications planning needs</w:t>
      </w:r>
    </w:p>
    <w:p w14:paraId="330EDF88" w14:textId="77777777" w:rsidR="0010218C" w:rsidRDefault="0010218C" w:rsidP="0010218C">
      <w:pPr>
        <w:pStyle w:val="ListParagraph"/>
        <w:spacing w:line="276" w:lineRule="auto"/>
        <w:ind w:left="810" w:firstLine="0"/>
        <w:contextualSpacing/>
        <w:jc w:val="right"/>
        <w:rPr>
          <w:b/>
          <w:sz w:val="20"/>
          <w:szCs w:val="20"/>
        </w:rPr>
      </w:pPr>
    </w:p>
    <w:p w14:paraId="5B2ADA63" w14:textId="2BDF5D66" w:rsidR="008B2F20" w:rsidRDefault="002606CA" w:rsidP="00EE0E3A">
      <w:pPr>
        <w:pStyle w:val="ListParagraph"/>
        <w:numPr>
          <w:ilvl w:val="0"/>
          <w:numId w:val="5"/>
        </w:numPr>
        <w:ind w:left="806"/>
        <w:contextualSpacing/>
        <w:jc w:val="left"/>
        <w:rPr>
          <w:b/>
          <w:sz w:val="20"/>
          <w:szCs w:val="20"/>
        </w:rPr>
      </w:pPr>
      <w:r w:rsidRPr="0069186C">
        <w:rPr>
          <w:b/>
          <w:sz w:val="20"/>
          <w:szCs w:val="20"/>
        </w:rPr>
        <w:t>Commissioner’s Reports</w:t>
      </w:r>
    </w:p>
    <w:p w14:paraId="562C94B7" w14:textId="77777777" w:rsidR="0010218C" w:rsidRPr="0010218C" w:rsidRDefault="0010218C" w:rsidP="00EE0E3A">
      <w:pPr>
        <w:pStyle w:val="ListParagraph"/>
        <w:ind w:left="806" w:firstLine="0"/>
        <w:contextualSpacing/>
        <w:jc w:val="right"/>
        <w:rPr>
          <w:b/>
          <w:sz w:val="20"/>
          <w:szCs w:val="20"/>
        </w:rPr>
      </w:pPr>
    </w:p>
    <w:p w14:paraId="0224A792" w14:textId="5CA23733" w:rsidR="0073389C" w:rsidRPr="0050041B" w:rsidRDefault="0045332C" w:rsidP="00EE0E3A">
      <w:pPr>
        <w:pStyle w:val="ListParagraph"/>
        <w:numPr>
          <w:ilvl w:val="0"/>
          <w:numId w:val="5"/>
        </w:numPr>
        <w:ind w:left="806"/>
        <w:contextualSpacing/>
        <w:jc w:val="left"/>
        <w:rPr>
          <w:b/>
          <w:sz w:val="20"/>
          <w:szCs w:val="20"/>
        </w:rPr>
      </w:pPr>
      <w:r w:rsidRPr="008B2F20">
        <w:rPr>
          <w:b/>
          <w:color w:val="0E0E0E"/>
          <w:sz w:val="20"/>
          <w:szCs w:val="20"/>
        </w:rPr>
        <w:t>Adjournment</w:t>
      </w:r>
    </w:p>
    <w:p w14:paraId="0082E1D8" w14:textId="4A32209D" w:rsidR="0050041B" w:rsidRPr="0050041B" w:rsidRDefault="0050041B" w:rsidP="0050041B">
      <w:pPr>
        <w:pStyle w:val="ListParagraph"/>
        <w:numPr>
          <w:ilvl w:val="1"/>
          <w:numId w:val="5"/>
        </w:numPr>
        <w:spacing w:line="276" w:lineRule="auto"/>
        <w:contextualSpacing/>
        <w:rPr>
          <w:sz w:val="20"/>
          <w:szCs w:val="20"/>
        </w:rPr>
      </w:pPr>
      <w:r w:rsidRPr="0050041B">
        <w:rPr>
          <w:sz w:val="20"/>
          <w:szCs w:val="20"/>
        </w:rPr>
        <w:t>Next meeting</w:t>
      </w:r>
      <w:r w:rsidR="008C21B4">
        <w:rPr>
          <w:sz w:val="20"/>
          <w:szCs w:val="20"/>
        </w:rPr>
        <w:t xml:space="preserve"> – </w:t>
      </w:r>
      <w:r w:rsidR="00A663F9">
        <w:rPr>
          <w:sz w:val="20"/>
          <w:szCs w:val="20"/>
        </w:rPr>
        <w:t xml:space="preserve">Monday, </w:t>
      </w:r>
      <w:r w:rsidR="00154BC2">
        <w:rPr>
          <w:sz w:val="20"/>
          <w:szCs w:val="20"/>
        </w:rPr>
        <w:t>August</w:t>
      </w:r>
      <w:r w:rsidR="00AE45DC">
        <w:rPr>
          <w:sz w:val="20"/>
          <w:szCs w:val="20"/>
        </w:rPr>
        <w:t xml:space="preserve"> 2</w:t>
      </w:r>
      <w:r w:rsidR="00154BC2">
        <w:rPr>
          <w:sz w:val="20"/>
          <w:szCs w:val="20"/>
        </w:rPr>
        <w:t>4</w:t>
      </w:r>
      <w:r w:rsidR="00A663F9">
        <w:rPr>
          <w:sz w:val="20"/>
          <w:szCs w:val="20"/>
        </w:rPr>
        <w:t>, 2026,</w:t>
      </w:r>
      <w:r w:rsidR="00AE45DC">
        <w:rPr>
          <w:sz w:val="20"/>
          <w:szCs w:val="20"/>
        </w:rPr>
        <w:t xml:space="preserve"> 9-11 a.m.,</w:t>
      </w:r>
      <w:r w:rsidR="00A663F9">
        <w:rPr>
          <w:sz w:val="20"/>
          <w:szCs w:val="20"/>
        </w:rPr>
        <w:t xml:space="preserve"> HHSA, Madrone Conference Room – 51 Industrial Parkway, Weaverville, CA 96093</w:t>
      </w:r>
    </w:p>
    <w:p w14:paraId="21FFD932" w14:textId="25B4D981" w:rsidR="00C55285" w:rsidRPr="0092518B" w:rsidRDefault="00C55285" w:rsidP="00AD1A09">
      <w:pPr>
        <w:ind w:left="630" w:hanging="630"/>
        <w:rPr>
          <w:sz w:val="20"/>
          <w:szCs w:val="20"/>
        </w:rPr>
      </w:pPr>
      <w:r w:rsidRPr="0092518B">
        <w:rPr>
          <w:sz w:val="20"/>
          <w:szCs w:val="20"/>
        </w:rPr>
        <w:t xml:space="preserve">                </w:t>
      </w:r>
      <w:r w:rsidR="006D0CEE">
        <w:rPr>
          <w:sz w:val="20"/>
          <w:szCs w:val="20"/>
        </w:rPr>
        <w:t xml:space="preserve"> </w:t>
      </w:r>
      <w:r w:rsidRPr="0092518B">
        <w:rPr>
          <w:sz w:val="20"/>
          <w:szCs w:val="20"/>
        </w:rPr>
        <w:t xml:space="preserve"> </w:t>
      </w:r>
    </w:p>
    <w:p w14:paraId="38052578" w14:textId="7AD824CD" w:rsidR="001C4BC3" w:rsidRPr="00826405" w:rsidRDefault="00F25229" w:rsidP="00C60078">
      <w:pPr>
        <w:widowControl/>
        <w:shd w:val="clear" w:color="auto" w:fill="FFFFFF"/>
        <w:tabs>
          <w:tab w:val="left" w:pos="4950"/>
          <w:tab w:val="center" w:pos="5083"/>
        </w:tabs>
        <w:autoSpaceDE/>
        <w:autoSpaceDN/>
        <w:spacing w:before="100" w:beforeAutospacing="1" w:after="100" w:afterAutospacing="1"/>
        <w:jc w:val="center"/>
        <w:rPr>
          <w:sz w:val="20"/>
          <w:szCs w:val="20"/>
        </w:rPr>
      </w:pPr>
      <w:r w:rsidRPr="00826405">
        <w:rPr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7DAED1F1" wp14:editId="6E6BC9A3">
                <wp:simplePos x="0" y="0"/>
                <wp:positionH relativeFrom="page">
                  <wp:posOffset>786130</wp:posOffset>
                </wp:positionH>
                <wp:positionV relativeFrom="paragraph">
                  <wp:posOffset>156845</wp:posOffset>
                </wp:positionV>
                <wp:extent cx="6376670" cy="0"/>
                <wp:effectExtent l="5080" t="9525" r="9525" b="9525"/>
                <wp:wrapTopAndBottom/>
                <wp:docPr id="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6670" cy="0"/>
                        </a:xfrm>
                        <a:prstGeom prst="line">
                          <a:avLst/>
                        </a:prstGeom>
                        <a:noFill/>
                        <a:ln w="9101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E6218CF" id="Line 27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9pt,12.35pt" to="56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" strokecolor="#4b4b4b" strokeweight=".25281mm">
                <w10:wrap type="topAndBottom" anchorx="page"/>
              </v:line>
            </w:pict>
          </mc:Fallback>
        </mc:AlternateContent>
      </w:r>
      <w:r w:rsidR="0045332C" w:rsidRPr="00826405">
        <w:rPr>
          <w:color w:val="0E0E0E"/>
          <w:w w:val="105"/>
          <w:sz w:val="20"/>
          <w:szCs w:val="20"/>
        </w:rPr>
        <w:t xml:space="preserve">For more information concerning items on this, agenda contact </w:t>
      </w:r>
      <w:r w:rsidR="00861C32" w:rsidRPr="00826405">
        <w:rPr>
          <w:color w:val="0E0E0E"/>
          <w:w w:val="105"/>
          <w:sz w:val="20"/>
          <w:szCs w:val="20"/>
        </w:rPr>
        <w:t>Cathy Tillman</w:t>
      </w:r>
      <w:r w:rsidR="0045332C" w:rsidRPr="00826405">
        <w:rPr>
          <w:color w:val="0E0E0E"/>
          <w:w w:val="105"/>
          <w:sz w:val="20"/>
          <w:szCs w:val="20"/>
        </w:rPr>
        <w:t xml:space="preserve"> for the First 5 Trinity Children and Families Commission at </w:t>
      </w:r>
      <w:r w:rsidRPr="00826405"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A2D736" id="Group 28" o:spid="_x0000_s1026" style="position:absolute;margin-left:0;margin-top:5.65pt;width:1.6pt;height:179.2pt;z-index:251658752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  <w:r w:rsidR="0069186C" w:rsidRPr="00826405">
        <w:rPr>
          <w:color w:val="0E0E0E"/>
          <w:w w:val="105"/>
          <w:sz w:val="20"/>
          <w:szCs w:val="20"/>
        </w:rPr>
        <w:t xml:space="preserve">(530) </w:t>
      </w:r>
      <w:r w:rsidR="00861C32" w:rsidRPr="00826405">
        <w:rPr>
          <w:color w:val="0E0E0E"/>
          <w:w w:val="105"/>
          <w:sz w:val="20"/>
          <w:szCs w:val="20"/>
        </w:rPr>
        <w:t>784-1537</w:t>
      </w:r>
      <w:r w:rsidR="00473F3E" w:rsidRPr="00826405">
        <w:rPr>
          <w:color w:val="0E0E0E"/>
          <w:w w:val="105"/>
          <w:sz w:val="20"/>
          <w:szCs w:val="20"/>
        </w:rPr>
        <w:t xml:space="preserve"> or </w:t>
      </w:r>
      <w:hyperlink r:id="rId8" w:history="1">
        <w:r w:rsidR="00473F3E" w:rsidRPr="00826405">
          <w:rPr>
            <w:rStyle w:val="Hyperlink"/>
            <w:w w:val="105"/>
            <w:sz w:val="20"/>
            <w:szCs w:val="20"/>
          </w:rPr>
          <w:t>ctillman@trinitycounty.org</w:t>
        </w:r>
      </w:hyperlink>
      <w:r w:rsidR="00473F3E" w:rsidRPr="00826405">
        <w:rPr>
          <w:color w:val="0E0E0E"/>
          <w:w w:val="105"/>
          <w:sz w:val="20"/>
          <w:szCs w:val="20"/>
        </w:rPr>
        <w:t xml:space="preserve"> </w:t>
      </w:r>
    </w:p>
    <w:sectPr w:rsidR="001C4BC3" w:rsidRPr="00826405" w:rsidSect="00716FC3">
      <w:pgSz w:w="12240" w:h="15840"/>
      <w:pgMar w:top="605" w:right="1267" w:bottom="288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E07AB6"/>
    <w:multiLevelType w:val="hybridMultilevel"/>
    <w:tmpl w:val="66E62520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A59AB08A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0"/>
        <w:szCs w:val="20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C16CBD92"/>
    <w:lvl w:ilvl="0" w:tplc="92F4FCD0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0"/>
        <w:szCs w:val="20"/>
      </w:rPr>
    </w:lvl>
    <w:lvl w:ilvl="1" w:tplc="420C1E86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b w:val="0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16BB3DA8"/>
    <w:multiLevelType w:val="hybridMultilevel"/>
    <w:tmpl w:val="353E031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45629D5"/>
    <w:multiLevelType w:val="hybridMultilevel"/>
    <w:tmpl w:val="38CAFE9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" w15:restartNumberingAfterBreak="0">
    <w:nsid w:val="25265340"/>
    <w:multiLevelType w:val="hybridMultilevel"/>
    <w:tmpl w:val="4B30D10C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5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6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B170F4"/>
    <w:multiLevelType w:val="hybridMultilevel"/>
    <w:tmpl w:val="5F3E2952"/>
    <w:lvl w:ilvl="0" w:tplc="3E1412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835933"/>
    <w:multiLevelType w:val="hybridMultilevel"/>
    <w:tmpl w:val="88687AC6"/>
    <w:lvl w:ilvl="0" w:tplc="E2C2CDEC">
      <w:start w:val="7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BA4BE0"/>
    <w:multiLevelType w:val="hybridMultilevel"/>
    <w:tmpl w:val="4CB4ED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F47EBD"/>
    <w:multiLevelType w:val="hybridMultilevel"/>
    <w:tmpl w:val="12303134"/>
    <w:lvl w:ilvl="0" w:tplc="EF30BDB4">
      <w:start w:val="1"/>
      <w:numFmt w:val="upperLetter"/>
      <w:lvlText w:val="%1."/>
      <w:lvlJc w:val="left"/>
      <w:pPr>
        <w:ind w:left="15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64" w:hanging="360"/>
      </w:pPr>
    </w:lvl>
    <w:lvl w:ilvl="2" w:tplc="0409001B" w:tentative="1">
      <w:start w:val="1"/>
      <w:numFmt w:val="lowerRoman"/>
      <w:lvlText w:val="%3."/>
      <w:lvlJc w:val="right"/>
      <w:pPr>
        <w:ind w:left="2984" w:hanging="180"/>
      </w:pPr>
    </w:lvl>
    <w:lvl w:ilvl="3" w:tplc="0409000F" w:tentative="1">
      <w:start w:val="1"/>
      <w:numFmt w:val="decimal"/>
      <w:lvlText w:val="%4."/>
      <w:lvlJc w:val="left"/>
      <w:pPr>
        <w:ind w:left="3704" w:hanging="360"/>
      </w:pPr>
    </w:lvl>
    <w:lvl w:ilvl="4" w:tplc="04090019" w:tentative="1">
      <w:start w:val="1"/>
      <w:numFmt w:val="lowerLetter"/>
      <w:lvlText w:val="%5."/>
      <w:lvlJc w:val="left"/>
      <w:pPr>
        <w:ind w:left="4424" w:hanging="360"/>
      </w:pPr>
    </w:lvl>
    <w:lvl w:ilvl="5" w:tplc="0409001B" w:tentative="1">
      <w:start w:val="1"/>
      <w:numFmt w:val="lowerRoman"/>
      <w:lvlText w:val="%6."/>
      <w:lvlJc w:val="right"/>
      <w:pPr>
        <w:ind w:left="5144" w:hanging="180"/>
      </w:pPr>
    </w:lvl>
    <w:lvl w:ilvl="6" w:tplc="0409000F" w:tentative="1">
      <w:start w:val="1"/>
      <w:numFmt w:val="decimal"/>
      <w:lvlText w:val="%7."/>
      <w:lvlJc w:val="left"/>
      <w:pPr>
        <w:ind w:left="5864" w:hanging="360"/>
      </w:pPr>
    </w:lvl>
    <w:lvl w:ilvl="7" w:tplc="04090019" w:tentative="1">
      <w:start w:val="1"/>
      <w:numFmt w:val="lowerLetter"/>
      <w:lvlText w:val="%8."/>
      <w:lvlJc w:val="left"/>
      <w:pPr>
        <w:ind w:left="6584" w:hanging="360"/>
      </w:pPr>
    </w:lvl>
    <w:lvl w:ilvl="8" w:tplc="0409001B" w:tentative="1">
      <w:start w:val="1"/>
      <w:numFmt w:val="lowerRoman"/>
      <w:lvlText w:val="%9."/>
      <w:lvlJc w:val="right"/>
      <w:pPr>
        <w:ind w:left="7304" w:hanging="180"/>
      </w:pPr>
    </w:lvl>
  </w:abstractNum>
  <w:abstractNum w:abstractNumId="11" w15:restartNumberingAfterBreak="0">
    <w:nsid w:val="45F6341E"/>
    <w:multiLevelType w:val="hybridMultilevel"/>
    <w:tmpl w:val="5186145E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008768F"/>
    <w:multiLevelType w:val="hybridMultilevel"/>
    <w:tmpl w:val="30E4E97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14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15" w15:restartNumberingAfterBreak="0">
    <w:nsid w:val="608A5F88"/>
    <w:multiLevelType w:val="hybridMultilevel"/>
    <w:tmpl w:val="6DD2A4FC"/>
    <w:lvl w:ilvl="0" w:tplc="D4E632B6">
      <w:start w:val="9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17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 w16cid:durableId="1439838824">
    <w:abstractNumId w:val="14"/>
  </w:num>
  <w:num w:numId="2" w16cid:durableId="1701781029">
    <w:abstractNumId w:val="13"/>
  </w:num>
  <w:num w:numId="3" w16cid:durableId="528958199">
    <w:abstractNumId w:val="17"/>
  </w:num>
  <w:num w:numId="4" w16cid:durableId="1078752607">
    <w:abstractNumId w:val="5"/>
  </w:num>
  <w:num w:numId="5" w16cid:durableId="1842087315">
    <w:abstractNumId w:val="1"/>
  </w:num>
  <w:num w:numId="6" w16cid:durableId="854926015">
    <w:abstractNumId w:val="16"/>
  </w:num>
  <w:num w:numId="7" w16cid:durableId="627052452">
    <w:abstractNumId w:val="0"/>
  </w:num>
  <w:num w:numId="8" w16cid:durableId="700856540">
    <w:abstractNumId w:val="6"/>
  </w:num>
  <w:num w:numId="9" w16cid:durableId="1661545516">
    <w:abstractNumId w:val="15"/>
  </w:num>
  <w:num w:numId="10" w16cid:durableId="1539508797">
    <w:abstractNumId w:val="8"/>
  </w:num>
  <w:num w:numId="11" w16cid:durableId="1865945182">
    <w:abstractNumId w:val="3"/>
  </w:num>
  <w:num w:numId="12" w16cid:durableId="1414158944">
    <w:abstractNumId w:val="4"/>
  </w:num>
  <w:num w:numId="13" w16cid:durableId="2108698605">
    <w:abstractNumId w:val="10"/>
  </w:num>
  <w:num w:numId="14" w16cid:durableId="800535388">
    <w:abstractNumId w:val="12"/>
  </w:num>
  <w:num w:numId="15" w16cid:durableId="1599096950">
    <w:abstractNumId w:val="9"/>
  </w:num>
  <w:num w:numId="16" w16cid:durableId="1132870647">
    <w:abstractNumId w:val="7"/>
  </w:num>
  <w:num w:numId="17" w16cid:durableId="1502545543">
    <w:abstractNumId w:val="2"/>
  </w:num>
  <w:num w:numId="18" w16cid:durableId="92610920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8"/>
  <w:activeWritingStyle w:appName="MSWord" w:lang="es-ES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073BD"/>
    <w:rsid w:val="000141A2"/>
    <w:rsid w:val="0001633B"/>
    <w:rsid w:val="00021A5E"/>
    <w:rsid w:val="000364D1"/>
    <w:rsid w:val="00046C84"/>
    <w:rsid w:val="00050F74"/>
    <w:rsid w:val="00056E5D"/>
    <w:rsid w:val="0005761C"/>
    <w:rsid w:val="0006129A"/>
    <w:rsid w:val="00064792"/>
    <w:rsid w:val="000A1EAD"/>
    <w:rsid w:val="000E0D2C"/>
    <w:rsid w:val="000E5A2D"/>
    <w:rsid w:val="0010218C"/>
    <w:rsid w:val="001079FD"/>
    <w:rsid w:val="001134DC"/>
    <w:rsid w:val="001141E9"/>
    <w:rsid w:val="00136349"/>
    <w:rsid w:val="00154BC2"/>
    <w:rsid w:val="00170599"/>
    <w:rsid w:val="00170771"/>
    <w:rsid w:val="00174BC1"/>
    <w:rsid w:val="00184A01"/>
    <w:rsid w:val="00186B91"/>
    <w:rsid w:val="001A085B"/>
    <w:rsid w:val="001B3385"/>
    <w:rsid w:val="001B70DB"/>
    <w:rsid w:val="001C13C1"/>
    <w:rsid w:val="001C1AD1"/>
    <w:rsid w:val="001C4BC3"/>
    <w:rsid w:val="001C5136"/>
    <w:rsid w:val="001D1D0D"/>
    <w:rsid w:val="002017FB"/>
    <w:rsid w:val="002046ED"/>
    <w:rsid w:val="002120F1"/>
    <w:rsid w:val="00225494"/>
    <w:rsid w:val="0023399E"/>
    <w:rsid w:val="00243C62"/>
    <w:rsid w:val="00254127"/>
    <w:rsid w:val="002606CA"/>
    <w:rsid w:val="00263FFE"/>
    <w:rsid w:val="002640FA"/>
    <w:rsid w:val="0028176F"/>
    <w:rsid w:val="00287069"/>
    <w:rsid w:val="002878B8"/>
    <w:rsid w:val="002A7521"/>
    <w:rsid w:val="002B072A"/>
    <w:rsid w:val="002B103B"/>
    <w:rsid w:val="002B2CC3"/>
    <w:rsid w:val="002D4BAE"/>
    <w:rsid w:val="002E2902"/>
    <w:rsid w:val="002E3787"/>
    <w:rsid w:val="002F1538"/>
    <w:rsid w:val="00303A93"/>
    <w:rsid w:val="00317E67"/>
    <w:rsid w:val="0033407D"/>
    <w:rsid w:val="00336D27"/>
    <w:rsid w:val="00341AC9"/>
    <w:rsid w:val="003500FF"/>
    <w:rsid w:val="00351E2A"/>
    <w:rsid w:val="0035366B"/>
    <w:rsid w:val="00363C5B"/>
    <w:rsid w:val="00366D9F"/>
    <w:rsid w:val="00380FD3"/>
    <w:rsid w:val="0038136D"/>
    <w:rsid w:val="0038434F"/>
    <w:rsid w:val="00395C33"/>
    <w:rsid w:val="003A3705"/>
    <w:rsid w:val="003A5066"/>
    <w:rsid w:val="003B0BA3"/>
    <w:rsid w:val="003B38A4"/>
    <w:rsid w:val="003C2405"/>
    <w:rsid w:val="003F6EC6"/>
    <w:rsid w:val="0040361A"/>
    <w:rsid w:val="0040387E"/>
    <w:rsid w:val="0040723F"/>
    <w:rsid w:val="00420C6D"/>
    <w:rsid w:val="00421311"/>
    <w:rsid w:val="004263F8"/>
    <w:rsid w:val="00434AF7"/>
    <w:rsid w:val="004438EB"/>
    <w:rsid w:val="00450AC7"/>
    <w:rsid w:val="00451B66"/>
    <w:rsid w:val="0045332C"/>
    <w:rsid w:val="0045696F"/>
    <w:rsid w:val="00465ED2"/>
    <w:rsid w:val="0046658F"/>
    <w:rsid w:val="00470231"/>
    <w:rsid w:val="00473F3E"/>
    <w:rsid w:val="00475F3D"/>
    <w:rsid w:val="00490E50"/>
    <w:rsid w:val="004979E7"/>
    <w:rsid w:val="004B0DDA"/>
    <w:rsid w:val="004D5FE3"/>
    <w:rsid w:val="004F0696"/>
    <w:rsid w:val="004F323E"/>
    <w:rsid w:val="004F39F5"/>
    <w:rsid w:val="0050041B"/>
    <w:rsid w:val="00504301"/>
    <w:rsid w:val="005149A0"/>
    <w:rsid w:val="00526F38"/>
    <w:rsid w:val="0053516B"/>
    <w:rsid w:val="00547A8F"/>
    <w:rsid w:val="005600E4"/>
    <w:rsid w:val="005713A5"/>
    <w:rsid w:val="005760FB"/>
    <w:rsid w:val="005809D4"/>
    <w:rsid w:val="00586DFE"/>
    <w:rsid w:val="005911BD"/>
    <w:rsid w:val="005952D4"/>
    <w:rsid w:val="005969C2"/>
    <w:rsid w:val="005A734D"/>
    <w:rsid w:val="005D1A5B"/>
    <w:rsid w:val="005E1566"/>
    <w:rsid w:val="005E34C2"/>
    <w:rsid w:val="005F3494"/>
    <w:rsid w:val="00617577"/>
    <w:rsid w:val="00627D22"/>
    <w:rsid w:val="006363B6"/>
    <w:rsid w:val="00644326"/>
    <w:rsid w:val="00655BCA"/>
    <w:rsid w:val="00672510"/>
    <w:rsid w:val="00674745"/>
    <w:rsid w:val="0068483E"/>
    <w:rsid w:val="0069186C"/>
    <w:rsid w:val="006A00CD"/>
    <w:rsid w:val="006A6BC4"/>
    <w:rsid w:val="006A7A2B"/>
    <w:rsid w:val="006B53A5"/>
    <w:rsid w:val="006D0CEE"/>
    <w:rsid w:val="006D2846"/>
    <w:rsid w:val="006D65FA"/>
    <w:rsid w:val="006D6E78"/>
    <w:rsid w:val="006E2CE8"/>
    <w:rsid w:val="006E4450"/>
    <w:rsid w:val="00705EAF"/>
    <w:rsid w:val="00716FC3"/>
    <w:rsid w:val="00721211"/>
    <w:rsid w:val="007334E3"/>
    <w:rsid w:val="0073389C"/>
    <w:rsid w:val="0073787D"/>
    <w:rsid w:val="00745042"/>
    <w:rsid w:val="00747231"/>
    <w:rsid w:val="00750B55"/>
    <w:rsid w:val="00753C4D"/>
    <w:rsid w:val="00756AE4"/>
    <w:rsid w:val="00761524"/>
    <w:rsid w:val="00765C6A"/>
    <w:rsid w:val="0078363E"/>
    <w:rsid w:val="007863E6"/>
    <w:rsid w:val="0078768D"/>
    <w:rsid w:val="007A10D7"/>
    <w:rsid w:val="007A636F"/>
    <w:rsid w:val="007B0DDB"/>
    <w:rsid w:val="007B36C5"/>
    <w:rsid w:val="007B5D4B"/>
    <w:rsid w:val="007D0773"/>
    <w:rsid w:val="007D1C9E"/>
    <w:rsid w:val="007D7A6D"/>
    <w:rsid w:val="007F180F"/>
    <w:rsid w:val="008162CF"/>
    <w:rsid w:val="00817BB0"/>
    <w:rsid w:val="0082275D"/>
    <w:rsid w:val="00826405"/>
    <w:rsid w:val="008275E1"/>
    <w:rsid w:val="00837A0D"/>
    <w:rsid w:val="008528EF"/>
    <w:rsid w:val="00860EB5"/>
    <w:rsid w:val="008615E4"/>
    <w:rsid w:val="00861C32"/>
    <w:rsid w:val="00873161"/>
    <w:rsid w:val="00890EAD"/>
    <w:rsid w:val="008A53BE"/>
    <w:rsid w:val="008B2F20"/>
    <w:rsid w:val="008C1865"/>
    <w:rsid w:val="008C21B4"/>
    <w:rsid w:val="008C401A"/>
    <w:rsid w:val="008C61F2"/>
    <w:rsid w:val="008D40B9"/>
    <w:rsid w:val="008E2283"/>
    <w:rsid w:val="008E24F7"/>
    <w:rsid w:val="008E787F"/>
    <w:rsid w:val="008F604C"/>
    <w:rsid w:val="0091027A"/>
    <w:rsid w:val="00912DD9"/>
    <w:rsid w:val="00915C8E"/>
    <w:rsid w:val="009217F5"/>
    <w:rsid w:val="0092518B"/>
    <w:rsid w:val="009337C6"/>
    <w:rsid w:val="00937666"/>
    <w:rsid w:val="0095104F"/>
    <w:rsid w:val="00965737"/>
    <w:rsid w:val="00990E9D"/>
    <w:rsid w:val="00996202"/>
    <w:rsid w:val="009A6D4E"/>
    <w:rsid w:val="009B0268"/>
    <w:rsid w:val="009B30D5"/>
    <w:rsid w:val="009C0409"/>
    <w:rsid w:val="009E3537"/>
    <w:rsid w:val="009E3B15"/>
    <w:rsid w:val="009E55DD"/>
    <w:rsid w:val="009E60FE"/>
    <w:rsid w:val="009F2726"/>
    <w:rsid w:val="00A04D2F"/>
    <w:rsid w:val="00A070EA"/>
    <w:rsid w:val="00A07F73"/>
    <w:rsid w:val="00A170DE"/>
    <w:rsid w:val="00A6530C"/>
    <w:rsid w:val="00A663F9"/>
    <w:rsid w:val="00A677DD"/>
    <w:rsid w:val="00A700E9"/>
    <w:rsid w:val="00A713CF"/>
    <w:rsid w:val="00A75505"/>
    <w:rsid w:val="00A76305"/>
    <w:rsid w:val="00A93D7B"/>
    <w:rsid w:val="00AB6D62"/>
    <w:rsid w:val="00AD1A09"/>
    <w:rsid w:val="00AD25C1"/>
    <w:rsid w:val="00AE45DC"/>
    <w:rsid w:val="00B22AF9"/>
    <w:rsid w:val="00B351B7"/>
    <w:rsid w:val="00B468D4"/>
    <w:rsid w:val="00B83315"/>
    <w:rsid w:val="00B846E5"/>
    <w:rsid w:val="00B85F7E"/>
    <w:rsid w:val="00B90B49"/>
    <w:rsid w:val="00B9177C"/>
    <w:rsid w:val="00B94773"/>
    <w:rsid w:val="00BA203D"/>
    <w:rsid w:val="00BD4999"/>
    <w:rsid w:val="00BF4DCC"/>
    <w:rsid w:val="00C152E1"/>
    <w:rsid w:val="00C25A11"/>
    <w:rsid w:val="00C27DC5"/>
    <w:rsid w:val="00C31EAF"/>
    <w:rsid w:val="00C55285"/>
    <w:rsid w:val="00C56233"/>
    <w:rsid w:val="00C60078"/>
    <w:rsid w:val="00C6573F"/>
    <w:rsid w:val="00CB010E"/>
    <w:rsid w:val="00CB4F1D"/>
    <w:rsid w:val="00CC7B7D"/>
    <w:rsid w:val="00CD0AA1"/>
    <w:rsid w:val="00CD23CA"/>
    <w:rsid w:val="00CD5A4F"/>
    <w:rsid w:val="00CE0C42"/>
    <w:rsid w:val="00CE3450"/>
    <w:rsid w:val="00CF3C8B"/>
    <w:rsid w:val="00D05328"/>
    <w:rsid w:val="00D14431"/>
    <w:rsid w:val="00D440D3"/>
    <w:rsid w:val="00D56A54"/>
    <w:rsid w:val="00D70E42"/>
    <w:rsid w:val="00D834E1"/>
    <w:rsid w:val="00D83CB6"/>
    <w:rsid w:val="00D862B3"/>
    <w:rsid w:val="00D93451"/>
    <w:rsid w:val="00D96437"/>
    <w:rsid w:val="00D96E88"/>
    <w:rsid w:val="00DB2568"/>
    <w:rsid w:val="00DB2992"/>
    <w:rsid w:val="00DC2A89"/>
    <w:rsid w:val="00DE27D0"/>
    <w:rsid w:val="00DF4818"/>
    <w:rsid w:val="00DF6964"/>
    <w:rsid w:val="00DF7669"/>
    <w:rsid w:val="00E02726"/>
    <w:rsid w:val="00E07C3F"/>
    <w:rsid w:val="00E123F8"/>
    <w:rsid w:val="00E1500F"/>
    <w:rsid w:val="00E25589"/>
    <w:rsid w:val="00E41C97"/>
    <w:rsid w:val="00E5333D"/>
    <w:rsid w:val="00E55A3B"/>
    <w:rsid w:val="00E626D8"/>
    <w:rsid w:val="00E73A61"/>
    <w:rsid w:val="00E85D5E"/>
    <w:rsid w:val="00E908D3"/>
    <w:rsid w:val="00EA33A2"/>
    <w:rsid w:val="00EA61EA"/>
    <w:rsid w:val="00EB6C4E"/>
    <w:rsid w:val="00EE0E3A"/>
    <w:rsid w:val="00EE446F"/>
    <w:rsid w:val="00EE7A52"/>
    <w:rsid w:val="00EF7948"/>
    <w:rsid w:val="00F00AE7"/>
    <w:rsid w:val="00F10F3E"/>
    <w:rsid w:val="00F1465F"/>
    <w:rsid w:val="00F24877"/>
    <w:rsid w:val="00F25229"/>
    <w:rsid w:val="00F31874"/>
    <w:rsid w:val="00F34401"/>
    <w:rsid w:val="00F53039"/>
    <w:rsid w:val="00F54001"/>
    <w:rsid w:val="00F624E2"/>
    <w:rsid w:val="00F90721"/>
    <w:rsid w:val="00FC0E98"/>
    <w:rsid w:val="00FC4807"/>
    <w:rsid w:val="00FC6AD2"/>
    <w:rsid w:val="00FC7028"/>
    <w:rsid w:val="00FD4A32"/>
    <w:rsid w:val="00FD71B1"/>
    <w:rsid w:val="00FE4861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F3C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777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57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11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78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038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0856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3457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3880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2008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0755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22768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77893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tillman@trinitycounty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ctillman@trinitycounty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E21C403-C505-47E3-8C73-AD8A55586C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Cathy Tillman</cp:lastModifiedBy>
  <cp:revision>2</cp:revision>
  <cp:lastPrinted>2021-04-12T21:40:00Z</cp:lastPrinted>
  <dcterms:created xsi:type="dcterms:W3CDTF">2026-06-26T16:56:00Z</dcterms:created>
  <dcterms:modified xsi:type="dcterms:W3CDTF">2026-06-26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  <property fmtid="{D5CDD505-2E9C-101B-9397-08002B2CF9AE}" pid="5" name="MSIP_Label_defa4170-0d19-0005-0004-bc88714345d2_Enabled">
    <vt:lpwstr>true</vt:lpwstr>
  </property>
  <property fmtid="{D5CDD505-2E9C-101B-9397-08002B2CF9AE}" pid="6" name="MSIP_Label_defa4170-0d19-0005-0004-bc88714345d2_SetDate">
    <vt:lpwstr>2026-02-19T01:49:34Z</vt:lpwstr>
  </property>
  <property fmtid="{D5CDD505-2E9C-101B-9397-08002B2CF9AE}" pid="7" name="MSIP_Label_defa4170-0d19-0005-0004-bc88714345d2_Method">
    <vt:lpwstr>Standard</vt:lpwstr>
  </property>
  <property fmtid="{D5CDD505-2E9C-101B-9397-08002B2CF9AE}" pid="8" name="MSIP_Label_defa4170-0d19-0005-0004-bc88714345d2_Name">
    <vt:lpwstr>defa4170-0d19-0005-0004-bc88714345d2</vt:lpwstr>
  </property>
  <property fmtid="{D5CDD505-2E9C-101B-9397-08002B2CF9AE}" pid="9" name="MSIP_Label_defa4170-0d19-0005-0004-bc88714345d2_SiteId">
    <vt:lpwstr>94030ef6-d928-493f-9d8e-89a593f2f1e6</vt:lpwstr>
  </property>
  <property fmtid="{D5CDD505-2E9C-101B-9397-08002B2CF9AE}" pid="10" name="MSIP_Label_defa4170-0d19-0005-0004-bc88714345d2_ActionId">
    <vt:lpwstr>efd6d7e9-5bbb-4d37-af8a-7fd6c071a29c</vt:lpwstr>
  </property>
  <property fmtid="{D5CDD505-2E9C-101B-9397-08002B2CF9AE}" pid="11" name="MSIP_Label_defa4170-0d19-0005-0004-bc88714345d2_ContentBits">
    <vt:lpwstr>0</vt:lpwstr>
  </property>
  <property fmtid="{D5CDD505-2E9C-101B-9397-08002B2CF9AE}" pid="12" name="MSIP_Label_defa4170-0d19-0005-0004-bc88714345d2_Tag">
    <vt:lpwstr>10, 3, 0, 1</vt:lpwstr>
  </property>
</Properties>
</file>